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861E0" w14:textId="2585EC78" w:rsidR="00CC0066" w:rsidRPr="00524E71" w:rsidRDefault="00781253" w:rsidP="007F2C8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781253">
        <w:rPr>
          <w:rFonts w:ascii="Times New Roman" w:hAnsi="Times New Roman" w:cs="Times New Roman"/>
          <w:b/>
          <w:bCs/>
          <w:sz w:val="24"/>
          <w:szCs w:val="24"/>
          <w:lang w:val="id-ID"/>
        </w:rPr>
        <w:t>FORMAT PENILAIAN SIKAP DAN PERILAKU PADA ASISTENSI</w:t>
      </w: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</w:t>
      </w:r>
      <w:r w:rsidRPr="00781253">
        <w:rPr>
          <w:rFonts w:ascii="Times New Roman" w:hAnsi="Times New Roman" w:cs="Times New Roman"/>
          <w:b/>
          <w:bCs/>
          <w:sz w:val="24"/>
          <w:szCs w:val="24"/>
          <w:lang w:val="id-ID"/>
        </w:rPr>
        <w:t>MENGAJAR</w:t>
      </w:r>
    </w:p>
    <w:p w14:paraId="64B47772" w14:textId="78F94278" w:rsidR="00FE5EC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  <w:t>(untuk Guru Pamong / Dosen Pembimbing)</w:t>
      </w:r>
    </w:p>
    <w:p w14:paraId="0D77FAAB" w14:textId="77777777" w:rsidR="00FE5EC1" w:rsidRPr="00524E7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</w:p>
    <w:p w14:paraId="5CC738EE" w14:textId="77777777" w:rsidR="00781253" w:rsidRPr="00524E71" w:rsidRDefault="00781253" w:rsidP="00781253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>Nama Praktikan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: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___________________________</w:t>
      </w:r>
    </w:p>
    <w:p w14:paraId="61DFDCE6" w14:textId="77777777" w:rsidR="00781253" w:rsidRPr="00524E71" w:rsidRDefault="00781253" w:rsidP="00781253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>NIM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: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___________________________</w:t>
      </w:r>
    </w:p>
    <w:p w14:paraId="642A469C" w14:textId="77777777" w:rsidR="00781253" w:rsidRPr="00524E71" w:rsidRDefault="00781253" w:rsidP="00781253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proofErr w:type="spellStart"/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>Prodi</w:t>
      </w:r>
      <w:proofErr w:type="spellEnd"/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>/ Bidang Studi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:</w:t>
      </w:r>
      <w:r w:rsidRPr="00524E71">
        <w:rPr>
          <w:rFonts w:ascii="Times New Roman" w:hAnsi="Times New Roman" w:cs="Times New Roman"/>
          <w:bCs/>
          <w:sz w:val="24"/>
          <w:szCs w:val="24"/>
          <w:lang w:val="id-ID"/>
        </w:rPr>
        <w:tab/>
        <w:t>___________________________</w:t>
      </w:r>
    </w:p>
    <w:p w14:paraId="44E3AD75" w14:textId="77777777" w:rsidR="00781253" w:rsidRPr="00524E71" w:rsidRDefault="00781253" w:rsidP="0078125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val="id-ID"/>
        </w:rPr>
      </w:pP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305"/>
        <w:gridCol w:w="5670"/>
        <w:gridCol w:w="1276"/>
      </w:tblGrid>
      <w:tr w:rsidR="00781253" w:rsidRPr="00524E71" w14:paraId="388CD426" w14:textId="77777777" w:rsidTr="002B5EC7">
        <w:trPr>
          <w:cantSplit/>
          <w:trHeight w:val="50"/>
        </w:trPr>
        <w:tc>
          <w:tcPr>
            <w:tcW w:w="425" w:type="dxa"/>
            <w:shd w:val="clear" w:color="auto" w:fill="auto"/>
          </w:tcPr>
          <w:p w14:paraId="6D8232B9" w14:textId="77777777" w:rsidR="00781253" w:rsidRPr="00524E71" w:rsidRDefault="00781253" w:rsidP="002B5EC7">
            <w:pPr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</w:pPr>
            <w:proofErr w:type="spellStart"/>
            <w:r w:rsidRPr="00524E7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305" w:type="dxa"/>
            <w:shd w:val="clear" w:color="auto" w:fill="auto"/>
          </w:tcPr>
          <w:p w14:paraId="36E0DF84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Aspek</w:t>
            </w:r>
          </w:p>
        </w:tc>
        <w:tc>
          <w:tcPr>
            <w:tcW w:w="5670" w:type="dxa"/>
            <w:shd w:val="clear" w:color="auto" w:fill="auto"/>
          </w:tcPr>
          <w:p w14:paraId="6BEB8B9D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</w:pPr>
            <w:proofErr w:type="spellStart"/>
            <w:r w:rsidRPr="00524E7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Deskripto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4657FCDF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 xml:space="preserve">Skor </w:t>
            </w:r>
          </w:p>
        </w:tc>
      </w:tr>
      <w:tr w:rsidR="00781253" w:rsidRPr="00524E71" w14:paraId="60D8E6B5" w14:textId="77777777" w:rsidTr="002B5EC7">
        <w:trPr>
          <w:cantSplit/>
          <w:trHeight w:val="600"/>
        </w:trPr>
        <w:tc>
          <w:tcPr>
            <w:tcW w:w="425" w:type="dxa"/>
          </w:tcPr>
          <w:p w14:paraId="0DB3872E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1.</w:t>
            </w:r>
          </w:p>
        </w:tc>
        <w:tc>
          <w:tcPr>
            <w:tcW w:w="1305" w:type="dxa"/>
          </w:tcPr>
          <w:p w14:paraId="3B55AD3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Tanggung Jawab</w:t>
            </w:r>
          </w:p>
        </w:tc>
        <w:tc>
          <w:tcPr>
            <w:tcW w:w="5670" w:type="dxa"/>
          </w:tcPr>
          <w:p w14:paraId="60E368C7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laksanakan tugas-tugas Asistensi Mengajar dari Guru Pamong dengan penuh tanggung jawab.</w:t>
            </w:r>
          </w:p>
        </w:tc>
        <w:tc>
          <w:tcPr>
            <w:tcW w:w="1276" w:type="dxa"/>
            <w:vAlign w:val="center"/>
          </w:tcPr>
          <w:p w14:paraId="0F378AEA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4CE72E86" w14:textId="77777777" w:rsidTr="002B5EC7">
        <w:trPr>
          <w:cantSplit/>
          <w:trHeight w:val="527"/>
        </w:trPr>
        <w:tc>
          <w:tcPr>
            <w:tcW w:w="425" w:type="dxa"/>
          </w:tcPr>
          <w:p w14:paraId="7C179454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2.</w:t>
            </w:r>
          </w:p>
        </w:tc>
        <w:tc>
          <w:tcPr>
            <w:tcW w:w="1305" w:type="dxa"/>
          </w:tcPr>
          <w:p w14:paraId="2FA24DE8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Kejujuran</w:t>
            </w:r>
          </w:p>
        </w:tc>
        <w:tc>
          <w:tcPr>
            <w:tcW w:w="5670" w:type="dxa"/>
          </w:tcPr>
          <w:p w14:paraId="00938CA2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Tidak melakukan tindak plagiasi perangkat pembelajaran dan atau tindakan kriminal lainnya.</w:t>
            </w:r>
          </w:p>
        </w:tc>
        <w:tc>
          <w:tcPr>
            <w:tcW w:w="1276" w:type="dxa"/>
            <w:vAlign w:val="center"/>
          </w:tcPr>
          <w:p w14:paraId="3786E40A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61BC4A2B" w14:textId="77777777" w:rsidTr="002B5EC7">
        <w:trPr>
          <w:cantSplit/>
          <w:trHeight w:val="415"/>
        </w:trPr>
        <w:tc>
          <w:tcPr>
            <w:tcW w:w="425" w:type="dxa"/>
            <w:vMerge w:val="restart"/>
          </w:tcPr>
          <w:p w14:paraId="5BF09648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3.</w:t>
            </w:r>
          </w:p>
        </w:tc>
        <w:tc>
          <w:tcPr>
            <w:tcW w:w="1305" w:type="dxa"/>
            <w:vMerge w:val="restart"/>
          </w:tcPr>
          <w:p w14:paraId="37C22C90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Disiplin</w:t>
            </w:r>
          </w:p>
        </w:tc>
        <w:tc>
          <w:tcPr>
            <w:tcW w:w="5670" w:type="dxa"/>
          </w:tcPr>
          <w:p w14:paraId="2F345313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ngikuti pembelajaran sesuai dengan jumlah dan jam efektif yang disepakati bersama dan tepat waktu.</w:t>
            </w:r>
          </w:p>
        </w:tc>
        <w:tc>
          <w:tcPr>
            <w:tcW w:w="1276" w:type="dxa"/>
            <w:vAlign w:val="center"/>
          </w:tcPr>
          <w:p w14:paraId="0563D3AD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69A2DF4A" w14:textId="77777777" w:rsidTr="002B5EC7">
        <w:trPr>
          <w:cantSplit/>
          <w:trHeight w:val="405"/>
        </w:trPr>
        <w:tc>
          <w:tcPr>
            <w:tcW w:w="425" w:type="dxa"/>
            <w:vMerge/>
          </w:tcPr>
          <w:p w14:paraId="0F7647E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47B18BE3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01505FEE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laksanakan semua tugas dengan baik dan mengumpulkannya tepat waktu</w:t>
            </w:r>
          </w:p>
        </w:tc>
        <w:tc>
          <w:tcPr>
            <w:tcW w:w="1276" w:type="dxa"/>
            <w:vAlign w:val="center"/>
          </w:tcPr>
          <w:p w14:paraId="037CE67C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7C8679DA" w14:textId="77777777" w:rsidTr="002B5EC7">
        <w:trPr>
          <w:cantSplit/>
          <w:trHeight w:val="93"/>
        </w:trPr>
        <w:tc>
          <w:tcPr>
            <w:tcW w:w="425" w:type="dxa"/>
            <w:vMerge/>
          </w:tcPr>
          <w:p w14:paraId="285D00B8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12F15D7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509BC180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laksanakan semua tata tertib yang telah disepakati.</w:t>
            </w:r>
          </w:p>
        </w:tc>
        <w:tc>
          <w:tcPr>
            <w:tcW w:w="1276" w:type="dxa"/>
            <w:vAlign w:val="center"/>
          </w:tcPr>
          <w:p w14:paraId="025B1D7A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2B910BFB" w14:textId="77777777" w:rsidTr="002B5EC7">
        <w:trPr>
          <w:cantSplit/>
          <w:trHeight w:val="367"/>
        </w:trPr>
        <w:tc>
          <w:tcPr>
            <w:tcW w:w="425" w:type="dxa"/>
            <w:vMerge w:val="restart"/>
          </w:tcPr>
          <w:p w14:paraId="4DFDAAA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 xml:space="preserve">4. </w:t>
            </w:r>
          </w:p>
        </w:tc>
        <w:tc>
          <w:tcPr>
            <w:tcW w:w="1305" w:type="dxa"/>
            <w:vMerge w:val="restart"/>
          </w:tcPr>
          <w:p w14:paraId="17892017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Kepemimpinan</w:t>
            </w:r>
          </w:p>
        </w:tc>
        <w:tc>
          <w:tcPr>
            <w:tcW w:w="5670" w:type="dxa"/>
          </w:tcPr>
          <w:p w14:paraId="02A0CE27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Dapat bekerja sama dengan teman sejawat secara baik.</w:t>
            </w:r>
          </w:p>
        </w:tc>
        <w:tc>
          <w:tcPr>
            <w:tcW w:w="1276" w:type="dxa"/>
            <w:vAlign w:val="center"/>
          </w:tcPr>
          <w:p w14:paraId="6E115FB1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178BEEB9" w14:textId="77777777" w:rsidTr="002B5EC7">
        <w:trPr>
          <w:cantSplit/>
          <w:trHeight w:val="435"/>
        </w:trPr>
        <w:tc>
          <w:tcPr>
            <w:tcW w:w="425" w:type="dxa"/>
            <w:vMerge/>
          </w:tcPr>
          <w:p w14:paraId="76855E58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75813EB7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7A4FF048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Dapat mengelola semua tugas-tugas yang menjadi tanggung jawabnya dengan benar dan sistematis.</w:t>
            </w:r>
          </w:p>
        </w:tc>
        <w:tc>
          <w:tcPr>
            <w:tcW w:w="1276" w:type="dxa"/>
            <w:vAlign w:val="center"/>
          </w:tcPr>
          <w:p w14:paraId="67C1F975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3CAEE62D" w14:textId="77777777" w:rsidTr="002B5EC7">
        <w:trPr>
          <w:cantSplit/>
          <w:trHeight w:val="322"/>
        </w:trPr>
        <w:tc>
          <w:tcPr>
            <w:tcW w:w="425" w:type="dxa"/>
            <w:vMerge w:val="restart"/>
          </w:tcPr>
          <w:p w14:paraId="6E51F44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 xml:space="preserve">5. </w:t>
            </w:r>
          </w:p>
        </w:tc>
        <w:tc>
          <w:tcPr>
            <w:tcW w:w="1305" w:type="dxa"/>
            <w:vMerge w:val="restart"/>
          </w:tcPr>
          <w:p w14:paraId="5915A6D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Kesopanan</w:t>
            </w:r>
          </w:p>
        </w:tc>
        <w:tc>
          <w:tcPr>
            <w:tcW w:w="5670" w:type="dxa"/>
          </w:tcPr>
          <w:p w14:paraId="2EAEEFA9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nggunakan pakaian yang formal dan sopan.</w:t>
            </w:r>
          </w:p>
        </w:tc>
        <w:tc>
          <w:tcPr>
            <w:tcW w:w="1276" w:type="dxa"/>
            <w:vAlign w:val="center"/>
          </w:tcPr>
          <w:p w14:paraId="082CE08B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184B4CC6" w14:textId="77777777" w:rsidTr="002B5EC7">
        <w:trPr>
          <w:cantSplit/>
          <w:trHeight w:val="210"/>
        </w:trPr>
        <w:tc>
          <w:tcPr>
            <w:tcW w:w="425" w:type="dxa"/>
            <w:vMerge/>
          </w:tcPr>
          <w:p w14:paraId="1CC1103C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35989701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39E5C699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Bertutur kata secara santun.</w:t>
            </w:r>
          </w:p>
        </w:tc>
        <w:tc>
          <w:tcPr>
            <w:tcW w:w="1276" w:type="dxa"/>
            <w:vAlign w:val="center"/>
          </w:tcPr>
          <w:p w14:paraId="3F00AF21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549972D1" w14:textId="77777777" w:rsidTr="002B5EC7">
        <w:trPr>
          <w:cantSplit/>
          <w:trHeight w:val="300"/>
        </w:trPr>
        <w:tc>
          <w:tcPr>
            <w:tcW w:w="425" w:type="dxa"/>
            <w:vMerge/>
          </w:tcPr>
          <w:p w14:paraId="1BCCFBDC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21E6D5AE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2FA034E0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Bersikap dan berperilaku baik.</w:t>
            </w:r>
          </w:p>
        </w:tc>
        <w:tc>
          <w:tcPr>
            <w:tcW w:w="1276" w:type="dxa"/>
            <w:vAlign w:val="center"/>
          </w:tcPr>
          <w:p w14:paraId="301945D9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5119A150" w14:textId="77777777" w:rsidTr="002B5EC7">
        <w:trPr>
          <w:cantSplit/>
          <w:trHeight w:val="676"/>
        </w:trPr>
        <w:tc>
          <w:tcPr>
            <w:tcW w:w="425" w:type="dxa"/>
            <w:vMerge w:val="restart"/>
          </w:tcPr>
          <w:p w14:paraId="1DD6A5BA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 xml:space="preserve">6. </w:t>
            </w:r>
          </w:p>
        </w:tc>
        <w:tc>
          <w:tcPr>
            <w:tcW w:w="1305" w:type="dxa"/>
            <w:vMerge w:val="restart"/>
          </w:tcPr>
          <w:p w14:paraId="4EA09654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Pergaulan</w:t>
            </w:r>
          </w:p>
        </w:tc>
        <w:tc>
          <w:tcPr>
            <w:tcW w:w="5670" w:type="dxa"/>
          </w:tcPr>
          <w:p w14:paraId="01B3F27B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Dapat berkomunikasi dan berinter</w:t>
            </w: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softHyphen/>
              <w:t>ak</w:t>
            </w: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softHyphen/>
              <w:t>si secara baik dengan Kepala Sekolah, Guru Pamong dan Guru, dan teman sejawat di sekolah.</w:t>
            </w:r>
          </w:p>
        </w:tc>
        <w:tc>
          <w:tcPr>
            <w:tcW w:w="1276" w:type="dxa"/>
            <w:vAlign w:val="center"/>
          </w:tcPr>
          <w:p w14:paraId="6F6A039D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5EA2144A" w14:textId="77777777" w:rsidTr="002B5EC7">
        <w:trPr>
          <w:cantSplit/>
          <w:trHeight w:val="492"/>
        </w:trPr>
        <w:tc>
          <w:tcPr>
            <w:tcW w:w="425" w:type="dxa"/>
            <w:vMerge/>
          </w:tcPr>
          <w:p w14:paraId="5F4E4D9B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305" w:type="dxa"/>
            <w:vMerge/>
          </w:tcPr>
          <w:p w14:paraId="5A042174" w14:textId="77777777" w:rsidR="00781253" w:rsidRPr="00524E71" w:rsidRDefault="00781253" w:rsidP="002B5E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5670" w:type="dxa"/>
          </w:tcPr>
          <w:p w14:paraId="6B84396D" w14:textId="77777777" w:rsidR="00781253" w:rsidRPr="00524E71" w:rsidRDefault="00781253" w:rsidP="00781253">
            <w:pPr>
              <w:numPr>
                <w:ilvl w:val="0"/>
                <w:numId w:val="17"/>
              </w:numPr>
              <w:spacing w:after="0" w:line="240" w:lineRule="auto"/>
              <w:ind w:left="176" w:hanging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Memiliki kepedulian dan empati kepada Guru Pamong dan teman sejawat.</w:t>
            </w:r>
          </w:p>
        </w:tc>
        <w:tc>
          <w:tcPr>
            <w:tcW w:w="1276" w:type="dxa"/>
            <w:vAlign w:val="center"/>
          </w:tcPr>
          <w:p w14:paraId="4A9C0614" w14:textId="77777777" w:rsidR="00781253" w:rsidRPr="00524E71" w:rsidRDefault="00781253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289C9AD1" w14:textId="77777777" w:rsidTr="002B5EC7">
        <w:trPr>
          <w:cantSplit/>
          <w:trHeight w:val="492"/>
        </w:trPr>
        <w:tc>
          <w:tcPr>
            <w:tcW w:w="7400" w:type="dxa"/>
            <w:gridSpan w:val="3"/>
            <w:vAlign w:val="center"/>
          </w:tcPr>
          <w:p w14:paraId="0AF151B9" w14:textId="77777777" w:rsidR="00781253" w:rsidRPr="00524E71" w:rsidRDefault="00781253" w:rsidP="002B5EC7">
            <w:pPr>
              <w:spacing w:after="0" w:line="240" w:lineRule="auto"/>
              <w:ind w:left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Jumlah Skor Perolehan</w:t>
            </w:r>
          </w:p>
        </w:tc>
        <w:tc>
          <w:tcPr>
            <w:tcW w:w="1276" w:type="dxa"/>
            <w:vAlign w:val="center"/>
          </w:tcPr>
          <w:p w14:paraId="66D8DCD4" w14:textId="77777777" w:rsidR="00781253" w:rsidRPr="00524E71" w:rsidRDefault="00781253" w:rsidP="002B5EC7">
            <w:pPr>
              <w:spacing w:after="0" w:line="240" w:lineRule="auto"/>
              <w:ind w:left="176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781253" w:rsidRPr="00524E71" w14:paraId="523FD26C" w14:textId="77777777" w:rsidTr="002B5EC7">
        <w:trPr>
          <w:cantSplit/>
          <w:trHeight w:val="492"/>
        </w:trPr>
        <w:tc>
          <w:tcPr>
            <w:tcW w:w="8676" w:type="dxa"/>
            <w:gridSpan w:val="4"/>
            <w:vAlign w:val="center"/>
          </w:tcPr>
          <w:p w14:paraId="1AEC09B0" w14:textId="77777777" w:rsidR="00781253" w:rsidRPr="00524E71" w:rsidRDefault="00781253" w:rsidP="002B5EC7">
            <w:pPr>
              <w:spacing w:after="0" w:line="240" w:lineRule="auto"/>
              <w:ind w:left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Catatan Guru Pamong / Dosen Pembimbing</w:t>
            </w:r>
          </w:p>
          <w:p w14:paraId="6C3C5C88" w14:textId="77777777" w:rsidR="00781253" w:rsidRPr="00524E71" w:rsidRDefault="00781253" w:rsidP="002B5EC7">
            <w:pPr>
              <w:spacing w:after="0" w:line="240" w:lineRule="auto"/>
              <w:ind w:left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  <w:p w14:paraId="62B6C511" w14:textId="77777777" w:rsidR="00781253" w:rsidRPr="00524E71" w:rsidRDefault="00781253" w:rsidP="002B5EC7">
            <w:pPr>
              <w:spacing w:after="0" w:line="240" w:lineRule="auto"/>
              <w:ind w:left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  <w:p w14:paraId="18B2FA2A" w14:textId="77777777" w:rsidR="00781253" w:rsidRPr="00524E71" w:rsidRDefault="00781253" w:rsidP="002B5EC7">
            <w:pPr>
              <w:spacing w:after="0" w:line="240" w:lineRule="auto"/>
              <w:ind w:left="176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  <w:p w14:paraId="2533E0B2" w14:textId="77777777" w:rsidR="00781253" w:rsidRPr="00524E71" w:rsidRDefault="00781253" w:rsidP="002B5E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</w:tbl>
    <w:p w14:paraId="75785731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b/>
          <w:bCs/>
          <w:lang w:val="id-ID"/>
        </w:rPr>
      </w:pPr>
    </w:p>
    <w:p w14:paraId="24B5EA77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b/>
          <w:bCs/>
          <w:lang w:val="id-ID"/>
        </w:rPr>
      </w:pPr>
      <w:r w:rsidRPr="00524E71">
        <w:rPr>
          <w:rFonts w:ascii="Times New Roman" w:hAnsi="Times New Roman" w:cs="Times New Roman"/>
          <w:b/>
          <w:bCs/>
          <w:lang w:val="id-ID"/>
        </w:rPr>
        <w:t>Catatan;</w:t>
      </w:r>
    </w:p>
    <w:p w14:paraId="71F08DDA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bCs/>
          <w:lang w:val="id-ID"/>
        </w:rPr>
      </w:pPr>
      <w:r w:rsidRPr="00524E71">
        <w:rPr>
          <w:rFonts w:ascii="Times New Roman" w:hAnsi="Times New Roman" w:cs="Times New Roman"/>
          <w:bCs/>
          <w:lang w:val="id-ID"/>
        </w:rPr>
        <w:t>Pemberian skor pada tiap butir pernyataan dengan rentangan angka 1 sampai dengan angka maksimal 4 dengan kriteria angka;</w:t>
      </w:r>
    </w:p>
    <w:p w14:paraId="347ECDFF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lang w:val="id-ID"/>
        </w:rPr>
      </w:pPr>
      <w:r w:rsidRPr="00524E71">
        <w:rPr>
          <w:rFonts w:ascii="Times New Roman" w:hAnsi="Times New Roman" w:cs="Times New Roman"/>
          <w:lang w:val="id-ID"/>
        </w:rPr>
        <w:t>1 = tidak baik</w:t>
      </w:r>
    </w:p>
    <w:p w14:paraId="7FB17564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lang w:val="id-ID"/>
        </w:rPr>
      </w:pPr>
      <w:r w:rsidRPr="00524E71">
        <w:rPr>
          <w:rFonts w:ascii="Times New Roman" w:hAnsi="Times New Roman" w:cs="Times New Roman"/>
          <w:lang w:val="id-ID"/>
        </w:rPr>
        <w:t>2 = cukup baik</w:t>
      </w:r>
    </w:p>
    <w:p w14:paraId="55F181A7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lang w:val="id-ID"/>
        </w:rPr>
      </w:pPr>
      <w:r w:rsidRPr="00524E71">
        <w:rPr>
          <w:rFonts w:ascii="Times New Roman" w:hAnsi="Times New Roman" w:cs="Times New Roman"/>
          <w:lang w:val="id-ID"/>
        </w:rPr>
        <w:t>3 = baik</w:t>
      </w:r>
    </w:p>
    <w:p w14:paraId="2D07B51E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lang w:val="id-ID"/>
        </w:rPr>
        <w:t>4 = sangat baik</w:t>
      </w:r>
    </w:p>
    <w:p w14:paraId="1BBC0463" w14:textId="77777777" w:rsidR="00781253" w:rsidRPr="00524E71" w:rsidRDefault="00781253" w:rsidP="007812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5F5EDE15" w14:textId="1FFAD8AC" w:rsidR="00023062" w:rsidRPr="00FE5EC1" w:rsidRDefault="00023062" w:rsidP="00C66152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sectPr w:rsidR="00023062" w:rsidRPr="00FE5EC1" w:rsidSect="00CC0066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17F5"/>
    <w:multiLevelType w:val="hybridMultilevel"/>
    <w:tmpl w:val="8FE60676"/>
    <w:lvl w:ilvl="0" w:tplc="39A4BAEC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95B7526"/>
    <w:multiLevelType w:val="multilevel"/>
    <w:tmpl w:val="195B75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3538AC"/>
    <w:multiLevelType w:val="multilevel"/>
    <w:tmpl w:val="1D3538AC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3" w15:restartNumberingAfterBreak="0">
    <w:nsid w:val="215862A7"/>
    <w:multiLevelType w:val="multilevel"/>
    <w:tmpl w:val="215862A7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4" w15:restartNumberingAfterBreak="0">
    <w:nsid w:val="262E67E0"/>
    <w:multiLevelType w:val="multilevel"/>
    <w:tmpl w:val="262E67E0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5" w15:restartNumberingAfterBreak="0">
    <w:nsid w:val="2F563871"/>
    <w:multiLevelType w:val="multilevel"/>
    <w:tmpl w:val="2F563871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6" w15:restartNumberingAfterBreak="0">
    <w:nsid w:val="3C750B48"/>
    <w:multiLevelType w:val="multilevel"/>
    <w:tmpl w:val="3C750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41369"/>
    <w:multiLevelType w:val="multilevel"/>
    <w:tmpl w:val="3CA4136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FD1B99"/>
    <w:multiLevelType w:val="multilevel"/>
    <w:tmpl w:val="4AFD1B99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9" w15:restartNumberingAfterBreak="0">
    <w:nsid w:val="4E636465"/>
    <w:multiLevelType w:val="multilevel"/>
    <w:tmpl w:val="4E636465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10" w15:restartNumberingAfterBreak="0">
    <w:nsid w:val="5FD23994"/>
    <w:multiLevelType w:val="hybridMultilevel"/>
    <w:tmpl w:val="42CAC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8727F"/>
    <w:multiLevelType w:val="hybridMultilevel"/>
    <w:tmpl w:val="1B1E934C"/>
    <w:lvl w:ilvl="0" w:tplc="9D22B51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026232"/>
    <w:multiLevelType w:val="hybridMultilevel"/>
    <w:tmpl w:val="3422481E"/>
    <w:lvl w:ilvl="0" w:tplc="A78C1CC0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8A67CAF"/>
    <w:multiLevelType w:val="multilevel"/>
    <w:tmpl w:val="68A67CA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BC3C66"/>
    <w:multiLevelType w:val="multilevel"/>
    <w:tmpl w:val="68BC3C66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15" w15:restartNumberingAfterBreak="0">
    <w:nsid w:val="6B4625DB"/>
    <w:multiLevelType w:val="hybridMultilevel"/>
    <w:tmpl w:val="4BDA4692"/>
    <w:lvl w:ilvl="0" w:tplc="1DD2661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D1F0214"/>
    <w:multiLevelType w:val="hybridMultilevel"/>
    <w:tmpl w:val="4DCACCF2"/>
    <w:lvl w:ilvl="0" w:tplc="F7225C52">
      <w:start w:val="3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1"/>
  </w:num>
  <w:num w:numId="2">
    <w:abstractNumId w:val="12"/>
  </w:num>
  <w:num w:numId="3">
    <w:abstractNumId w:val="16"/>
  </w:num>
  <w:num w:numId="4">
    <w:abstractNumId w:val="0"/>
  </w:num>
  <w:num w:numId="5">
    <w:abstractNumId w:val="15"/>
  </w:num>
  <w:num w:numId="6">
    <w:abstractNumId w:val="7"/>
  </w:num>
  <w:num w:numId="7">
    <w:abstractNumId w:val="6"/>
  </w:num>
  <w:num w:numId="8">
    <w:abstractNumId w:val="9"/>
  </w:num>
  <w:num w:numId="9">
    <w:abstractNumId w:val="3"/>
  </w:num>
  <w:num w:numId="10">
    <w:abstractNumId w:val="4"/>
  </w:num>
  <w:num w:numId="11">
    <w:abstractNumId w:val="14"/>
  </w:num>
  <w:num w:numId="12">
    <w:abstractNumId w:val="5"/>
  </w:num>
  <w:num w:numId="13">
    <w:abstractNumId w:val="2"/>
  </w:num>
  <w:num w:numId="14">
    <w:abstractNumId w:val="8"/>
  </w:num>
  <w:num w:numId="15">
    <w:abstractNumId w:val="10"/>
  </w:num>
  <w:num w:numId="16">
    <w:abstractNumId w:val="13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UyNjYwsLAwMjNV0lEKTi0uzszPAykwrAUAs9sl+iwAAAA="/>
  </w:docVars>
  <w:rsids>
    <w:rsidRoot w:val="00CC0066"/>
    <w:rsid w:val="000138AE"/>
    <w:rsid w:val="00017505"/>
    <w:rsid w:val="00023062"/>
    <w:rsid w:val="00695250"/>
    <w:rsid w:val="00781253"/>
    <w:rsid w:val="007F2C8A"/>
    <w:rsid w:val="00B94B4A"/>
    <w:rsid w:val="00C66152"/>
    <w:rsid w:val="00CC0066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6F94"/>
  <w15:chartTrackingRefBased/>
  <w15:docId w15:val="{980FA6B7-12B1-4C59-A0BC-E90660671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06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50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01750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id"/>
    </w:rPr>
  </w:style>
  <w:style w:type="paragraph" w:styleId="NoSpacing">
    <w:name w:val="No Spacing"/>
    <w:link w:val="NoSpacingChar"/>
    <w:uiPriority w:val="1"/>
    <w:qFormat/>
    <w:rsid w:val="00695250"/>
    <w:pPr>
      <w:spacing w:after="0" w:line="240" w:lineRule="auto"/>
    </w:pPr>
    <w:rPr>
      <w:lang w:val="en-US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695250"/>
    <w:pPr>
      <w:spacing w:after="160" w:line="259" w:lineRule="auto"/>
      <w:ind w:left="720"/>
      <w:contextualSpacing/>
    </w:pPr>
    <w:rPr>
      <w:lang w:val="id-ID"/>
    </w:rPr>
  </w:style>
  <w:style w:type="character" w:customStyle="1" w:styleId="NoSpacingChar">
    <w:name w:val="No Spacing Char"/>
    <w:link w:val="NoSpacing"/>
    <w:uiPriority w:val="1"/>
    <w:rsid w:val="00695250"/>
    <w:rPr>
      <w:lang w:val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695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a Purnama Putra</dc:creator>
  <cp:keywords/>
  <dc:description/>
  <cp:lastModifiedBy>Arda Purnama Putra</cp:lastModifiedBy>
  <cp:revision>2</cp:revision>
  <dcterms:created xsi:type="dcterms:W3CDTF">2021-11-02T01:33:00Z</dcterms:created>
  <dcterms:modified xsi:type="dcterms:W3CDTF">2021-11-02T01:33:00Z</dcterms:modified>
</cp:coreProperties>
</file>